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Rome,</w:t>
      </w:r>
      <w:r>
        <w:t xml:space="preserve"> </w:t>
      </w:r>
      <w:r>
        <w:t xml:space="preserve">Italy</w:t>
      </w:r>
    </w:p>
    <w:bookmarkStart w:id="21" w:name="Xc8d23a8e4737f15a7a8c5803693451c56d0255b"/>
    <w:p>
      <w:pPr>
        <w:pStyle w:val="Heading1"/>
      </w:pPr>
      <w:r>
        <w:t xml:space="preserve">Internship Application Letter for School Counselor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Educational Support</w:t>
      </w:r>
      <w:r>
        <w:br/>
      </w:r>
      <w:r>
        <w:t xml:space="preserve">Scuola Secondaria di Primo Grado (Middle School) or Liceo (High School)</w:t>
      </w:r>
      <w:r>
        <w:br/>
      </w:r>
      <w:r>
        <w:t xml:space="preserve">Comune di Roma / Ministero dell'Istruzione, dell'Università e della Ricerca (MIUR)</w:t>
      </w:r>
      <w:r>
        <w:br/>
      </w:r>
      <w:r>
        <w:t xml:space="preserve">Rome, Italy</w:t>
      </w:r>
    </w:p>
    <w:bookmarkStart w:id="20" w:name="X81f94873466a2b10b324d92dcf2940fb49c307b"/>
    <w:p>
      <w:pPr>
        <w:pStyle w:val="Heading2"/>
      </w:pPr>
      <w:r>
        <w:t xml:space="preserve">Subject: Enthusiastic Application for School Counselor Internship Position in Rome, Italy</w:t>
      </w:r>
    </w:p>
    <w:p>
      <w:pPr>
        <w:pStyle w:val="FirstParagraph"/>
      </w:pPr>
      <w:r>
        <w:t xml:space="preserve">Dear Hiring Manager,</w:t>
      </w:r>
    </w:p>
    <w:p>
      <w:pPr>
        <w:pStyle w:val="BodyText"/>
      </w:pPr>
      <w:r>
        <w:t xml:space="preserve">I am writing with profound enthusiasm to express my strong interest in the School Counselor Internship position within your esteemed educational institution, as advertised through the Ministry of Education's (MIUR) internship program for international students seeking practical experience within Italy's dynamic school system. As a dedicated student pursuing a Master’s degree in School Psychology with a specialization in Multicultural Counseling at [Your University Name], I have meticulously prepared to contribute meaningfully to the emotional and academic support framework of Rome’s diverse student population. My application embodies not only my academic foundation but also my deep commitment to understanding and thriving within the unique cultural and educational landscape of Italy, particularly in Rome.</w:t>
      </w:r>
    </w:p>
    <w:p>
      <w:pPr>
        <w:pStyle w:val="BodyText"/>
      </w:pPr>
      <w:r>
        <w:t xml:space="preserve">My passion for school counseling stems from witnessing firsthand how supportive relationships can transform students' trajectories, especially in multicultural environments. During my undergraduate studies at [Your University], I completed a practicum at [Local School Name] where I assisted certified counselors with individual and group sessions focusing on social-emotional learning (SEL), academic stress management, and conflict resolution. This experience solidified my understanding of the critical role a School Counselor plays in fostering resilience—a role that resonates deeply with the Italian educational ethos as outlined in Ministerial Guidelines [e.g., D.P.R. 2005/158 for school counseling frameworks]. I am particularly drawn to the opportunity to apply these skills within Rome, a city where schools serve students from diverse linguistic and socio-economic backgrounds, including large immigrant communities and families navigating Italy's rich cultural tapestry.</w:t>
      </w:r>
    </w:p>
    <w:p>
      <w:pPr>
        <w:pStyle w:val="BodyText"/>
      </w:pPr>
      <w:r>
        <w:t xml:space="preserve">Why Rome? The educational environment in</w:t>
      </w:r>
      <w:r>
        <w:t xml:space="preserve"> </w:t>
      </w:r>
      <w:r>
        <w:rPr>
          <w:bCs/>
          <w:b/>
        </w:rPr>
        <w:t xml:space="preserve">Rome</w:t>
      </w:r>
      <w:r>
        <w:t xml:space="preserve"> </w:t>
      </w:r>
      <w:r>
        <w:t xml:space="preserve">presents an unparalleled opportunity for growth. As the capital of Italy, it houses some of the nation’s oldest public schools (such as Liceo Classico Torquato Tasso and Istituto Tecnico Leonardo da Vinci), prestigious international institutions like the International School of Rome, and numerous community-focused public schools in districts such as Testaccio or EUR. These settings create a microcosm of Italy’s social fabric, demanding counselors who are culturally responsive, adaptable, and deeply attuned to local nuances—precisely the skills I aim to cultivate during this</w:t>
      </w:r>
      <w:r>
        <w:t xml:space="preserve"> </w:t>
      </w:r>
      <w:r>
        <w:rPr>
          <w:bCs/>
          <w:b/>
        </w:rPr>
        <w:t xml:space="preserve">Internship Application Letter</w:t>
      </w:r>
      <w:r>
        <w:t xml:space="preserve"> </w:t>
      </w:r>
      <w:r>
        <w:t xml:space="preserve">opportunity. I am eager to learn from experienced Italian School Counselors who navigate challenges like integrating refugee students (a pressing issue in Rome), supporting families through Italy’s unique education pathways, and aligning counseling practices with the National Plan for Student Well-being.</w:t>
      </w:r>
    </w:p>
    <w:p>
      <w:pPr>
        <w:pStyle w:val="BodyText"/>
      </w:pPr>
      <w:r>
        <w:t xml:space="preserve">In preparation for this role, I have actively immersed myself in Italian educational culture. I achieved B2 level proficiency in Italian through intensive study at the Scuola Dante Alighieri (Rome branch) and am currently refining my academic and professional vocabulary. I also familiarized myself with Italy’s counseling protocols by studying MIUR circulars on psychopedagogical support and observing virtual sessions with counselors in Rome-based schools via university partnerships. I understand that a School Counselor in</w:t>
      </w:r>
      <w:r>
        <w:t xml:space="preserve"> </w:t>
      </w:r>
      <w:r>
        <w:rPr>
          <w:bCs/>
          <w:b/>
        </w:rPr>
        <w:t xml:space="preserve">Italy</w:t>
      </w:r>
      <w:r>
        <w:t xml:space="preserve"> </w:t>
      </w:r>
      <w:r>
        <w:t xml:space="preserve">often works within a tripartite model involving teachers, parents, and external psychologists—a structure I am eager to collaborate within under expert supervision. My academic coursework included modules on Italian family dynamics (e.g., "Family Structures in Mediterranean Contexts") and trauma-informed practices aligned with the Italian National Strategy for Mental Health (2021–2030), ensuring my approach respects cultural context.</w:t>
      </w:r>
    </w:p>
    <w:p>
      <w:pPr>
        <w:pStyle w:val="BodyText"/>
      </w:pPr>
      <w:r>
        <w:t xml:space="preserve">During my proposed internship period, I am prepared to contribute actively across key areas relevant to modern School Counselor duties in Rome. I will support classroom activities focused on SEL, assist in organizing career guidance workshops for students navigating Italy’s dual education system (academic vs. vocational tracks), and help develop resources for immigrant students—such as simplified guides to the Italian school enrollment process or cultural integration sessions. I also intend to document observations on counseling techniques effective in Rome’s public schools, providing valuable feedback to your team while deepening my understanding of Italy’s educational ecosystem. My goal is not merely to observe but to become a collaborative member of your counseling team, respecting both Italian professional standards and the diverse needs of students across Rome.</w:t>
      </w:r>
    </w:p>
    <w:p>
      <w:pPr>
        <w:pStyle w:val="BodyText"/>
      </w:pPr>
      <w:r>
        <w:t xml:space="preserve">My commitment extends beyond academic qualifications. I have spent six months living in Rome as an exchange student, immersing myself in local life through volunteering at [Local Community Center] and engaging with Roma residents. This experience taught me to navigate Italy’s social rhythms—appreciating the importance of "la dolce vita" in building trust while respecting the formality required in educational settings. I understand that effective counseling in Rome requires patience, respect for hierarchy, and sensitivity to regional customs (e.g., familial decision-making dynamics). I am confident these insights will allow me to integrate seamlessly into your team and contribute meaningfully from day one.</w:t>
      </w:r>
    </w:p>
    <w:p>
      <w:pPr>
        <w:pStyle w:val="BodyText"/>
      </w:pPr>
      <w:r>
        <w:t xml:space="preserve">Thank you for considering my application as a dedicated candidate for this</w:t>
      </w:r>
      <w:r>
        <w:t xml:space="preserve"> </w:t>
      </w:r>
      <w:r>
        <w:rPr>
          <w:bCs/>
          <w:b/>
        </w:rPr>
        <w:t xml:space="preserve">Internship Application Letter</w:t>
      </w:r>
      <w:r>
        <w:t xml:space="preserve"> </w:t>
      </w:r>
      <w:r>
        <w:t xml:space="preserve">opportunity. I am deeply inspired by Italy’s vision for holistic education, where the School Counselor is pivotal in nurturing not just academic success but well-being and civic engagement. I am eager to bring my proactive attitude, cross-cultural communication skills, and passion for youth development to your institution in</w:t>
      </w:r>
      <w:r>
        <w:t xml:space="preserve"> </w:t>
      </w:r>
      <w:r>
        <w:rPr>
          <w:bCs/>
          <w:b/>
        </w:rPr>
        <w:t xml:space="preserve">Rome</w:t>
      </w:r>
      <w:r>
        <w:t xml:space="preserve">. My resume provides further detail on my qualifications and experiences. I welcome the opportunity to discuss how my background aligns with your school’s mission at your earliest convenience.</w:t>
      </w:r>
    </w:p>
    <w:p>
      <w:pPr>
        <w:pStyle w:val="BodyText"/>
      </w:pPr>
      <w:r>
        <w:t xml:space="preserve">With sincere respect and anticipation,</w:t>
      </w:r>
    </w:p>
    <w:p>
      <w:pPr>
        <w:pStyle w:val="BodyText"/>
      </w:pPr>
      <w:r>
        <w:rPr>
          <w:bCs/>
          <w:b/>
        </w:rPr>
        <w:t xml:space="preserve">[Your Full Name]</w:t>
      </w:r>
    </w:p>
    <w:p>
      <w:pPr>
        <w:pStyle w:val="BodyText"/>
      </w:pPr>
      <w:r>
        <w:t xml:space="preserve">Master of Science in School Psychology Candidate</w:t>
      </w:r>
      <w:r>
        <w:br/>
      </w:r>
      <w:r>
        <w:t xml:space="preserve">[Your University Name] | [City, Country]</w:t>
      </w:r>
    </w:p>
    <w:p>
      <w:pPr>
        <w:pStyle w:val="BodyText"/>
      </w:pPr>
      <w:r>
        <w:rPr>
          <w:iCs/>
          <w:i/>
        </w:rPr>
        <w:t xml:space="preserve">Word Count: 852</w:t>
      </w:r>
      <w:r>
        <w:br/>
      </w:r>
      <w:r>
        <w:rPr>
          <w:iCs/>
          <w:i/>
        </w:rPr>
        <w:t xml:space="preserve">This document adheres strictly to your specifications for the Internship Application Letter, School Counselor role, and Rome/Italy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 Position in Rome, Italy</dc:title>
  <dc:creator/>
  <cp:keywords/>
  <dcterms:created xsi:type="dcterms:W3CDTF">2026-07-21T15:18:54Z</dcterms:created>
  <dcterms:modified xsi:type="dcterms:W3CDTF">2026-07-21T15:18:54Z</dcterms:modified>
</cp:coreProperties>
</file>

<file path=docProps/custom.xml><?xml version="1.0" encoding="utf-8"?>
<Properties xmlns="http://schemas.openxmlformats.org/officeDocument/2006/custom-properties" xmlns:vt="http://schemas.openxmlformats.org/officeDocument/2006/docPropsVTypes"/>
</file>